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E20F92" w14:textId="340DF452" w:rsidR="00AB3B69" w:rsidRDefault="00751B30">
      <w:r>
        <w:rPr>
          <w:rFonts w:ascii="Times New Roman" w:hAnsi="Times New Roman"/>
          <w:b/>
          <w:noProof/>
          <w:sz w:val="32"/>
          <w:szCs w:val="32"/>
        </w:rPr>
        <w:drawing>
          <wp:inline distT="0" distB="0" distL="0" distR="0" wp14:anchorId="1662C83B" wp14:editId="36F1CB18">
            <wp:extent cx="5731510" cy="1005539"/>
            <wp:effectExtent l="0" t="0" r="2540" b="444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0055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11"/>
        <w:gridCol w:w="8636"/>
      </w:tblGrid>
      <w:tr w:rsidR="00AB3B69" w:rsidRPr="00862C80" w14:paraId="4706DBB2" w14:textId="77777777" w:rsidTr="00D25DAF">
        <w:trPr>
          <w:trHeight w:val="629"/>
        </w:trPr>
        <w:tc>
          <w:tcPr>
            <w:tcW w:w="9356" w:type="dxa"/>
            <w:gridSpan w:val="3"/>
          </w:tcPr>
          <w:p w14:paraId="21514D15" w14:textId="744BC939" w:rsidR="00AB3B69" w:rsidRPr="00862C80" w:rsidRDefault="00AB3B69" w:rsidP="00D25DAF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</w:pPr>
            <w:r w:rsidRPr="00862C80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 xml:space="preserve">Section </w:t>
            </w:r>
            <w:r w:rsidR="00EE2598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A</w:t>
            </w:r>
            <w:r w:rsidRPr="00862C80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(</w:t>
            </w:r>
            <w:r w:rsidR="00EE2598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1</w:t>
            </w:r>
            <w:r w:rsidRPr="00862C80">
              <w:rPr>
                <w:rFonts w:ascii="Times New Roman" w:eastAsia="Times New Roman" w:hAnsi="Times New Roman" w:cs="Times New Roman"/>
                <w:b/>
                <w:sz w:val="28"/>
                <w:szCs w:val="28"/>
                <w:lang w:val="en-US"/>
              </w:rPr>
              <w:t>marks)</w:t>
            </w:r>
          </w:p>
        </w:tc>
      </w:tr>
      <w:tr w:rsidR="00AB3B69" w:rsidRPr="000E495F" w14:paraId="23DD8829" w14:textId="77777777" w:rsidTr="00D25DAF">
        <w:trPr>
          <w:trHeight w:val="155"/>
        </w:trPr>
        <w:tc>
          <w:tcPr>
            <w:tcW w:w="720" w:type="dxa"/>
            <w:gridSpan w:val="2"/>
          </w:tcPr>
          <w:p w14:paraId="6D2716ED" w14:textId="013C0E9F" w:rsidR="00AB3B69" w:rsidRPr="00862C80" w:rsidRDefault="00EE2598" w:rsidP="00D25DAF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8636" w:type="dxa"/>
          </w:tcPr>
          <w:p w14:paraId="0FA76515" w14:textId="30BF41F0" w:rsidR="00AB3B69" w:rsidRPr="00217544" w:rsidRDefault="00693716" w:rsidP="00D25DAF">
            <w:pPr>
              <w:spacing w:after="200" w:line="276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217544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>b</w:t>
            </w:r>
            <w:r w:rsidR="00C306C1" w:rsidRPr="00217544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 xml:space="preserve">: </w:t>
            </w:r>
            <w:r w:rsidR="00C306C1" w:rsidRPr="00217544">
              <w:rPr>
                <w:rFonts w:ascii="Times New Roman" w:hAnsi="Times New Roman" w:cs="Times New Roman"/>
                <w:sz w:val="28"/>
                <w:szCs w:val="28"/>
              </w:rPr>
              <w:t>(1,2)</w:t>
            </w:r>
          </w:p>
        </w:tc>
      </w:tr>
      <w:tr w:rsidR="00AB3B69" w:rsidRPr="00862C80" w14:paraId="5FE6E0DB" w14:textId="77777777" w:rsidTr="00D25DAF">
        <w:trPr>
          <w:trHeight w:val="155"/>
        </w:trPr>
        <w:tc>
          <w:tcPr>
            <w:tcW w:w="720" w:type="dxa"/>
            <w:gridSpan w:val="2"/>
          </w:tcPr>
          <w:p w14:paraId="04BD42D9" w14:textId="2646434A" w:rsidR="00AB3B69" w:rsidRPr="00862C80" w:rsidRDefault="00EE2598" w:rsidP="00D25DAF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8636" w:type="dxa"/>
          </w:tcPr>
          <w:p w14:paraId="6BBA29EA" w14:textId="640632BC" w:rsidR="00AB3B69" w:rsidRPr="00217544" w:rsidRDefault="00810D87" w:rsidP="00D25DAF">
            <w:pPr>
              <w:spacing w:after="200" w:line="276" w:lineRule="auto"/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</w:pPr>
            <w:r w:rsidRPr="00217544">
              <w:rPr>
                <w:rFonts w:ascii="Times New Roman" w:eastAsia="Times New Roman" w:hAnsi="Times New Roman" w:cs="Times New Roman"/>
                <w:sz w:val="28"/>
                <w:szCs w:val="28"/>
                <w:lang w:val="en-US"/>
              </w:rPr>
              <w:t xml:space="preserve">C :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±4</m:t>
              </m:r>
            </m:oMath>
          </w:p>
        </w:tc>
      </w:tr>
      <w:tr w:rsidR="00AB3B69" w:rsidRPr="00C455FE" w14:paraId="4D23C4A6" w14:textId="77777777" w:rsidTr="00D25DAF">
        <w:trPr>
          <w:trHeight w:val="155"/>
        </w:trPr>
        <w:tc>
          <w:tcPr>
            <w:tcW w:w="720" w:type="dxa"/>
            <w:gridSpan w:val="2"/>
          </w:tcPr>
          <w:p w14:paraId="374D0C4C" w14:textId="66B83CEF" w:rsidR="00AB3B69" w:rsidRPr="00862C80" w:rsidRDefault="00EE2598" w:rsidP="00D25DAF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8636" w:type="dxa"/>
          </w:tcPr>
          <w:p w14:paraId="21DD982D" w14:textId="77A3FC47" w:rsidR="00AB3B69" w:rsidRPr="00217544" w:rsidRDefault="00536176" w:rsidP="00D25DAF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217544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a:</w:t>
            </w:r>
            <m:oMath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3</m:t>
                  </m:r>
                </m:den>
              </m:f>
            </m:oMath>
          </w:p>
        </w:tc>
      </w:tr>
      <w:tr w:rsidR="00EE2598" w:rsidRPr="00C455FE" w14:paraId="60D2AAAA" w14:textId="77777777" w:rsidTr="00D25DAF">
        <w:trPr>
          <w:trHeight w:val="155"/>
        </w:trPr>
        <w:tc>
          <w:tcPr>
            <w:tcW w:w="720" w:type="dxa"/>
            <w:gridSpan w:val="2"/>
          </w:tcPr>
          <w:p w14:paraId="6CDC3A4B" w14:textId="0CEA27CF" w:rsidR="00EE2598" w:rsidRDefault="00EE2598" w:rsidP="00D25DAF">
            <w:pPr>
              <w:spacing w:after="0" w:line="276" w:lineRule="auto"/>
              <w:ind w:left="360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8636" w:type="dxa"/>
          </w:tcPr>
          <w:p w14:paraId="57B54987" w14:textId="705EC3BD" w:rsidR="00EE2598" w:rsidRPr="00217544" w:rsidRDefault="00536176" w:rsidP="00D25DAF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217544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d:</w:t>
            </w:r>
            <w:r w:rsidRPr="00217544">
              <w:rPr>
                <w:rFonts w:ascii="Times New Roman" w:hAnsi="Times New Roman" w:cs="Times New Roman"/>
                <w:sz w:val="28"/>
                <w:szCs w:val="28"/>
              </w:rPr>
              <w:t xml:space="preserve"> A is false and R is true</w:t>
            </w:r>
          </w:p>
        </w:tc>
      </w:tr>
      <w:tr w:rsidR="00AB3B69" w:rsidRPr="00A13278" w14:paraId="451ABF66" w14:textId="77777777" w:rsidTr="00D25DAF">
        <w:trPr>
          <w:trHeight w:val="155"/>
        </w:trPr>
        <w:tc>
          <w:tcPr>
            <w:tcW w:w="9356" w:type="dxa"/>
            <w:gridSpan w:val="3"/>
          </w:tcPr>
          <w:p w14:paraId="703BE706" w14:textId="7C6CEE45" w:rsidR="00AB3B69" w:rsidRPr="00A13278" w:rsidRDefault="00AB3B69" w:rsidP="00D25DAF">
            <w:pPr>
              <w:spacing w:after="200" w:line="276" w:lineRule="auto"/>
              <w:jc w:val="center"/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</w:pPr>
            <w:r w:rsidRPr="00A13278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 xml:space="preserve">Section </w:t>
            </w:r>
            <w:r w:rsidR="00EE2598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>B</w:t>
            </w:r>
            <w:r w:rsidRPr="00A13278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 xml:space="preserve"> ( </w:t>
            </w:r>
            <w:r w:rsidR="00EE2598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>2</w:t>
            </w:r>
            <w:r w:rsidRPr="00A13278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 xml:space="preserve"> marks ) </w:t>
            </w:r>
          </w:p>
        </w:tc>
      </w:tr>
      <w:tr w:rsidR="00AB3B69" w:rsidRPr="00862C80" w14:paraId="25C91BBE" w14:textId="77777777" w:rsidTr="00D25DAF">
        <w:trPr>
          <w:trHeight w:val="155"/>
        </w:trPr>
        <w:tc>
          <w:tcPr>
            <w:tcW w:w="720" w:type="dxa"/>
            <w:gridSpan w:val="2"/>
          </w:tcPr>
          <w:p w14:paraId="2E2D8D63" w14:textId="196AD9CC" w:rsidR="00AB3B69" w:rsidRDefault="00EE2598" w:rsidP="00D25DAF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8636" w:type="dxa"/>
          </w:tcPr>
          <w:p w14:paraId="0AECE703" w14:textId="77777777" w:rsidR="00AB3B69" w:rsidRDefault="00094716" w:rsidP="00D25DAF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2E4CC068" wp14:editId="517E33BE">
                  <wp:extent cx="4714875" cy="609600"/>
                  <wp:effectExtent l="0" t="0" r="952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14875" cy="60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F975820" w14:textId="77777777" w:rsidR="00490570" w:rsidRDefault="00490570" w:rsidP="00D25DAF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4A66047B" wp14:editId="46C6BFD2">
                  <wp:extent cx="2495550" cy="9048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5550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D44F80" w14:textId="77777777" w:rsidR="00E665D2" w:rsidRDefault="00E665D2" w:rsidP="00D25DAF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0C11009" wp14:editId="7990F65E">
                  <wp:extent cx="4638675" cy="68580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8675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DD0F2A" w14:textId="77777777" w:rsidR="00D662A8" w:rsidRDefault="00D662A8" w:rsidP="00D25DAF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1363252F" wp14:editId="5D963851">
                  <wp:extent cx="4619625" cy="809625"/>
                  <wp:effectExtent l="0" t="0" r="9525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9625" cy="809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95E6EF" w14:textId="7148D8AD" w:rsidR="00596CB4" w:rsidRPr="00862C80" w:rsidRDefault="00596CB4" w:rsidP="00D25DAF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12AD52D8" wp14:editId="1E4FF4D3">
                  <wp:extent cx="4219575" cy="1104900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9575" cy="1104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3B69" w:rsidRPr="008836C4" w14:paraId="7A6D38A6" w14:textId="77777777" w:rsidTr="00D25DAF">
        <w:trPr>
          <w:trHeight w:val="155"/>
        </w:trPr>
        <w:tc>
          <w:tcPr>
            <w:tcW w:w="720" w:type="dxa"/>
            <w:gridSpan w:val="2"/>
          </w:tcPr>
          <w:p w14:paraId="2F3A155A" w14:textId="2723DC48" w:rsidR="00AB3B69" w:rsidRDefault="00EE2598" w:rsidP="00D25DAF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8636" w:type="dxa"/>
          </w:tcPr>
          <w:p w14:paraId="77A15AA9" w14:textId="77777777" w:rsidR="00AB3B69" w:rsidRDefault="006C244E" w:rsidP="00D25DAF">
            <w:pPr>
              <w:spacing w:after="200" w:line="276" w:lineRule="auto"/>
              <w:rPr>
                <w:rFonts w:ascii="Arial" w:hAnsi="Arial" w:cs="Arial"/>
                <w:color w:val="202124"/>
                <w:sz w:val="30"/>
                <w:szCs w:val="30"/>
                <w:shd w:val="clear" w:color="auto" w:fill="FFFFFF"/>
              </w:rPr>
            </w:pPr>
            <w:r>
              <w:rPr>
                <w:rFonts w:ascii="Arial" w:hAnsi="Arial" w:cs="Arial"/>
                <w:color w:val="202124"/>
                <w:sz w:val="30"/>
                <w:szCs w:val="30"/>
                <w:shd w:val="clear" w:color="auto" w:fill="FFFFFF"/>
              </w:rPr>
              <w:t> </w:t>
            </w:r>
            <w:r>
              <w:rPr>
                <w:rFonts w:ascii="Arial" w:hAnsi="Arial" w:cs="Arial"/>
                <w:color w:val="040C28"/>
                <w:sz w:val="30"/>
                <w:szCs w:val="30"/>
              </w:rPr>
              <w:t>2 x</w:t>
            </w:r>
            <w:r>
              <w:rPr>
                <w:rFonts w:ascii="Arial" w:hAnsi="Arial" w:cs="Arial"/>
                <w:color w:val="040C28"/>
                <w:sz w:val="30"/>
                <w:szCs w:val="30"/>
                <w:vertAlign w:val="subscript"/>
              </w:rPr>
              <w:t>1</w:t>
            </w:r>
            <w:r>
              <w:rPr>
                <w:rFonts w:ascii="Arial" w:hAnsi="Arial" w:cs="Arial"/>
                <w:color w:val="040C28"/>
                <w:sz w:val="30"/>
                <w:szCs w:val="30"/>
              </w:rPr>
              <w:t> = 2 x</w:t>
            </w:r>
            <w:r>
              <w:rPr>
                <w:rFonts w:ascii="Arial" w:hAnsi="Arial" w:cs="Arial"/>
                <w:color w:val="040C28"/>
                <w:sz w:val="30"/>
                <w:szCs w:val="30"/>
                <w:vertAlign w:val="subscript"/>
              </w:rPr>
              <w:t>2</w:t>
            </w:r>
            <w:r>
              <w:rPr>
                <w:rFonts w:ascii="Arial" w:hAnsi="Arial" w:cs="Arial"/>
                <w:color w:val="040C28"/>
                <w:sz w:val="30"/>
                <w:szCs w:val="30"/>
              </w:rPr>
              <w:t> </w:t>
            </w:r>
            <w:r>
              <w:rPr>
                <w:rFonts w:ascii="Cambria Math" w:hAnsi="Cambria Math" w:cs="Cambria Math"/>
                <w:color w:val="040C28"/>
                <w:sz w:val="30"/>
                <w:szCs w:val="30"/>
              </w:rPr>
              <w:t>⇒</w:t>
            </w:r>
            <w:r>
              <w:rPr>
                <w:rFonts w:ascii="Arial" w:hAnsi="Arial" w:cs="Arial"/>
                <w:color w:val="040C28"/>
                <w:sz w:val="30"/>
                <w:szCs w:val="30"/>
              </w:rPr>
              <w:t xml:space="preserve"> x</w:t>
            </w:r>
            <w:r>
              <w:rPr>
                <w:rFonts w:ascii="Arial" w:hAnsi="Arial" w:cs="Arial"/>
                <w:color w:val="040C28"/>
                <w:sz w:val="30"/>
                <w:szCs w:val="30"/>
                <w:vertAlign w:val="subscript"/>
              </w:rPr>
              <w:t>1</w:t>
            </w:r>
            <w:r>
              <w:rPr>
                <w:rFonts w:ascii="Arial" w:hAnsi="Arial" w:cs="Arial"/>
                <w:color w:val="040C28"/>
                <w:sz w:val="30"/>
                <w:szCs w:val="30"/>
              </w:rPr>
              <w:t> = x</w:t>
            </w:r>
            <w:r>
              <w:rPr>
                <w:rFonts w:ascii="Arial" w:hAnsi="Arial" w:cs="Arial"/>
                <w:color w:val="040C28"/>
                <w:sz w:val="30"/>
                <w:szCs w:val="30"/>
                <w:vertAlign w:val="subscript"/>
              </w:rPr>
              <w:t>2</w:t>
            </w:r>
            <w:r>
              <w:rPr>
                <w:rFonts w:ascii="Arial" w:hAnsi="Arial" w:cs="Arial"/>
                <w:color w:val="040C28"/>
                <w:sz w:val="30"/>
                <w:szCs w:val="30"/>
              </w:rPr>
              <w:t> </w:t>
            </w:r>
            <w:r>
              <w:rPr>
                <w:rFonts w:ascii="Cambria Math" w:hAnsi="Cambria Math" w:cs="Cambria Math"/>
                <w:color w:val="040C28"/>
                <w:sz w:val="30"/>
                <w:szCs w:val="30"/>
              </w:rPr>
              <w:t>∴</w:t>
            </w:r>
            <w:r>
              <w:rPr>
                <w:rFonts w:ascii="Arial" w:hAnsi="Arial" w:cs="Arial"/>
                <w:color w:val="040C28"/>
                <w:sz w:val="30"/>
                <w:szCs w:val="30"/>
              </w:rPr>
              <w:t xml:space="preserve"> f is one-one</w:t>
            </w:r>
            <w:r>
              <w:rPr>
                <w:rFonts w:ascii="Arial" w:hAnsi="Arial" w:cs="Arial"/>
                <w:color w:val="202124"/>
                <w:sz w:val="30"/>
                <w:szCs w:val="30"/>
                <w:shd w:val="clear" w:color="auto" w:fill="FFFFFF"/>
              </w:rPr>
              <w:t>.</w:t>
            </w:r>
          </w:p>
          <w:p w14:paraId="6251E28D" w14:textId="3E552ACD" w:rsidR="000841A2" w:rsidRPr="008836C4" w:rsidRDefault="000841A2" w:rsidP="00D25DAF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rFonts w:ascii="Arial" w:hAnsi="Arial" w:cs="Arial"/>
                <w:color w:val="202124"/>
                <w:sz w:val="30"/>
                <w:szCs w:val="30"/>
                <w:shd w:val="clear" w:color="auto" w:fill="FFFFFF"/>
              </w:rPr>
              <w:lastRenderedPageBreak/>
              <w:t xml:space="preserve">f is not onto as for 1 </w:t>
            </w:r>
            <w:r>
              <w:rPr>
                <w:rFonts w:ascii="Cambria Math" w:hAnsi="Cambria Math" w:cs="Cambria Math"/>
                <w:color w:val="202124"/>
                <w:sz w:val="30"/>
                <w:szCs w:val="30"/>
                <w:shd w:val="clear" w:color="auto" w:fill="FFFFFF"/>
              </w:rPr>
              <w:t>∈</w:t>
            </w:r>
            <w:r>
              <w:rPr>
                <w:rFonts w:ascii="Arial" w:hAnsi="Arial" w:cs="Arial"/>
                <w:color w:val="202124"/>
                <w:sz w:val="30"/>
                <w:szCs w:val="30"/>
                <w:shd w:val="clear" w:color="auto" w:fill="FFFFFF"/>
              </w:rPr>
              <w:t xml:space="preserve"> N, there does not exist any x in N such that f (x) = 2 x = 1.</w:t>
            </w:r>
          </w:p>
        </w:tc>
      </w:tr>
      <w:tr w:rsidR="00AB3B69" w:rsidRPr="00862C80" w14:paraId="2D8ED519" w14:textId="77777777" w:rsidTr="00D25DAF">
        <w:trPr>
          <w:trHeight w:val="155"/>
        </w:trPr>
        <w:tc>
          <w:tcPr>
            <w:tcW w:w="720" w:type="dxa"/>
            <w:gridSpan w:val="2"/>
          </w:tcPr>
          <w:p w14:paraId="4B233B0E" w14:textId="0B4AC7D7" w:rsidR="00AB3B69" w:rsidRDefault="00EE2598" w:rsidP="00D25DAF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7</w:t>
            </w:r>
          </w:p>
        </w:tc>
        <w:tc>
          <w:tcPr>
            <w:tcW w:w="8636" w:type="dxa"/>
          </w:tcPr>
          <w:p w14:paraId="219D6094" w14:textId="7A5FCBE5" w:rsidR="00AB3B69" w:rsidRPr="00217544" w:rsidRDefault="00871B63" w:rsidP="00871B63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m:oMath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  <w:lang w:val="en-US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  <w:lang w:val="en-US"/>
                        </w:rPr>
                        <m:t>-1</m:t>
                      </m:r>
                    </m:sup>
                  </m:sSup>
                </m:fName>
                <m:e>
                  <m:rad>
                    <m:radPr>
                      <m:degHide m:val="1"/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noProof/>
                              <w:sz w:val="28"/>
                              <w:szCs w:val="28"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sz w:val="28"/>
                              <w:szCs w:val="28"/>
                              <w:lang w:val="en-US"/>
                            </w:rPr>
                            <m:t>1-cosx</m:t>
                          </m:r>
                        </m:num>
                        <m:den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sz w:val="28"/>
                              <w:szCs w:val="28"/>
                              <w:lang w:val="en-US"/>
                            </w:rPr>
                            <m:t>1+cosx</m:t>
                          </m:r>
                        </m:den>
                      </m:f>
                    </m:e>
                  </m:rad>
                </m:e>
              </m:func>
              <m:r>
                <w:rPr>
                  <w:rFonts w:ascii="Cambria Math" w:eastAsia="Times New Roman" w:hAnsi="Cambria Math" w:cs="Times New Roman"/>
                  <w:noProof/>
                  <w:sz w:val="28"/>
                  <w:szCs w:val="28"/>
                  <w:lang w:val="en-US"/>
                </w:rPr>
                <m:t>=</m:t>
              </m:r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  <w:lang w:val="en-US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  <w:lang w:val="en-US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noProof/>
                              <w:sz w:val="28"/>
                              <w:szCs w:val="28"/>
                              <w:lang w:val="en-US"/>
                            </w:rPr>
                          </m:ctrlPr>
                        </m:radPr>
                        <m:deg/>
                        <m:e>
                          <m:sSup>
                            <m:sSup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noProof/>
                                  <w:sz w:val="28"/>
                                  <w:szCs w:val="28"/>
                                  <w:lang w:val="en-US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noProof/>
                                  <w:sz w:val="28"/>
                                  <w:szCs w:val="28"/>
                                  <w:lang w:val="en-US"/>
                                </w:rPr>
                                <m:t>tan</m:t>
                              </m:r>
                            </m:e>
                            <m:sup>
                              <m:r>
                                <w:rPr>
                                  <w:rFonts w:ascii="Cambria Math" w:eastAsia="Times New Roman" w:hAnsi="Cambria Math" w:cs="Times New Roman"/>
                                  <w:noProof/>
                                  <w:sz w:val="28"/>
                                  <w:szCs w:val="28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noProof/>
                                  <w:sz w:val="28"/>
                                  <w:szCs w:val="28"/>
                                  <w:lang w:val="en-US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noProof/>
                                      <w:sz w:val="28"/>
                                      <w:szCs w:val="28"/>
                                      <w:lang w:val="en-US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Times New Roman" w:hAnsi="Cambria Math" w:cs="Times New Roman"/>
                                      <w:noProof/>
                                      <w:sz w:val="28"/>
                                      <w:szCs w:val="28"/>
                                      <w:lang w:val="en-US"/>
                                    </w:rPr>
                                    <m:t>x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Times New Roman" w:hAnsi="Cambria Math" w:cs="Times New Roman"/>
                                      <w:noProof/>
                                      <w:sz w:val="28"/>
                                      <w:szCs w:val="28"/>
                                      <w:lang w:val="en-US"/>
                                    </w:rPr>
                                    <m:t>2</m:t>
                                  </m:r>
                                </m:den>
                              </m:f>
                            </m:e>
                          </m:d>
                        </m:e>
                      </m:rad>
                    </m:e>
                  </m:d>
                </m:e>
              </m:func>
              <m:r>
                <w:rPr>
                  <w:rFonts w:ascii="Cambria Math" w:eastAsia="Times New Roman" w:hAnsi="Cambria Math" w:cs="Times New Roman"/>
                  <w:noProof/>
                  <w:sz w:val="28"/>
                  <w:szCs w:val="28"/>
                  <w:lang w:val="en-US"/>
                </w:rPr>
                <m:t xml:space="preserve">= </m:t>
              </m:r>
              <m:func>
                <m:funcPr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  <w:lang w:val="en-US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  <w:lang w:val="en-US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Times New Roman"/>
                          <w:noProof/>
                          <w:sz w:val="28"/>
                          <w:szCs w:val="28"/>
                          <w:lang w:val="en-US"/>
                        </w:rPr>
                        <m:t>tan</m:t>
                      </m:r>
                      <m:f>
                        <m:f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noProof/>
                              <w:sz w:val="28"/>
                              <w:szCs w:val="28"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sz w:val="28"/>
                              <w:szCs w:val="28"/>
                              <w:lang w:val="en-US"/>
                            </w:rPr>
                            <m:t>x</m:t>
                          </m:r>
                        </m:num>
                        <m:den>
                          <m:r>
                            <w:rPr>
                              <w:rFonts w:ascii="Cambria Math" w:eastAsia="Times New Roman" w:hAnsi="Cambria Math" w:cs="Times New Roman"/>
                              <w:noProof/>
                              <w:sz w:val="28"/>
                              <w:szCs w:val="28"/>
                              <w:lang w:val="en-US"/>
                            </w:rPr>
                            <m:t>2</m:t>
                          </m:r>
                        </m:den>
                      </m:f>
                    </m:e>
                  </m:d>
                </m:e>
              </m:func>
              <m:r>
                <w:rPr>
                  <w:rFonts w:ascii="Cambria Math" w:eastAsia="Times New Roman" w:hAnsi="Cambria Math" w:cs="Times New Roman"/>
                  <w:noProof/>
                  <w:sz w:val="28"/>
                  <w:szCs w:val="28"/>
                  <w:lang w:val="en-US"/>
                </w:rPr>
                <m:t xml:space="preserve">= 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noProof/>
                      <w:sz w:val="28"/>
                      <w:szCs w:val="28"/>
                      <w:lang w:val="en-US"/>
                    </w:rPr>
                    <m:t>x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noProof/>
                      <w:sz w:val="28"/>
                      <w:szCs w:val="28"/>
                      <w:lang w:val="en-US"/>
                    </w:rPr>
                    <m:t>2</m:t>
                  </m:r>
                </m:den>
              </m:f>
            </m:oMath>
            <w:r w:rsidR="009C0412" w:rsidRPr="00217544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 </w:t>
            </w:r>
          </w:p>
        </w:tc>
      </w:tr>
      <w:tr w:rsidR="00AB3B69" w:rsidRPr="00036735" w14:paraId="686DA59C" w14:textId="77777777" w:rsidTr="00D25DAF">
        <w:trPr>
          <w:trHeight w:val="155"/>
        </w:trPr>
        <w:tc>
          <w:tcPr>
            <w:tcW w:w="9356" w:type="dxa"/>
            <w:gridSpan w:val="3"/>
          </w:tcPr>
          <w:p w14:paraId="34DEF51A" w14:textId="2DDE459D" w:rsidR="00AB3B69" w:rsidRPr="00036735" w:rsidRDefault="00AB3B69" w:rsidP="00D25DAF">
            <w:pPr>
              <w:spacing w:after="200" w:line="276" w:lineRule="auto"/>
              <w:jc w:val="center"/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</w:pPr>
            <w:r w:rsidRPr="00036735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 xml:space="preserve">Section </w:t>
            </w:r>
            <w:r w:rsidR="007502C8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>C</w:t>
            </w:r>
            <w:r w:rsidRPr="00036735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 xml:space="preserve"> ( </w:t>
            </w:r>
            <w:r w:rsidR="007502C8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>3</w:t>
            </w:r>
            <w:r w:rsidRPr="00036735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 xml:space="preserve"> Marks ) </w:t>
            </w:r>
          </w:p>
        </w:tc>
      </w:tr>
      <w:tr w:rsidR="00AB3B69" w:rsidRPr="00862C80" w14:paraId="70967CD7" w14:textId="77777777" w:rsidTr="00D25DAF">
        <w:trPr>
          <w:trHeight w:val="155"/>
        </w:trPr>
        <w:tc>
          <w:tcPr>
            <w:tcW w:w="720" w:type="dxa"/>
            <w:gridSpan w:val="2"/>
          </w:tcPr>
          <w:p w14:paraId="5177303B" w14:textId="62255690" w:rsidR="00AB3B69" w:rsidRDefault="007502C8" w:rsidP="00D25DAF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8</w:t>
            </w:r>
          </w:p>
        </w:tc>
        <w:tc>
          <w:tcPr>
            <w:tcW w:w="8636" w:type="dxa"/>
          </w:tcPr>
          <w:p w14:paraId="5AD9B1E8" w14:textId="6B207379" w:rsidR="00AB3B69" w:rsidRPr="00217544" w:rsidRDefault="000C7D2F" w:rsidP="00D25DAF">
            <w:pPr>
              <w:spacing w:after="200" w:line="276" w:lineRule="auto"/>
              <w:rPr>
                <w:rFonts w:ascii="Cambria Math" w:eastAsia="Times New Roman" w:hAnsi="Cambria Math" w:cs="Times New Roman"/>
                <w:i/>
                <w:noProof/>
                <w:sz w:val="28"/>
                <w:szCs w:val="28"/>
                <w:lang w:val="en-US"/>
              </w:rPr>
            </w:pPr>
            <w:r w:rsidRPr="00217544">
              <w:rPr>
                <w:rFonts w:ascii="Calibri" w:eastAsia="Times New Roman" w:hAnsi="Calibri" w:cs="Times New Roman"/>
                <w:noProof/>
                <w:sz w:val="28"/>
                <w:szCs w:val="28"/>
                <w:lang w:val="en-US"/>
              </w:rPr>
              <w:t xml:space="preserve">Symmetrix matrix P= </w:t>
            </w:r>
            <w:r w:rsidR="00997B71" w:rsidRPr="00217544">
              <w:rPr>
                <w:rFonts w:ascii="Calibri" w:eastAsia="Times New Roman" w:hAnsi="Calibri" w:cs="Times New Roman"/>
                <w:noProof/>
                <w:sz w:val="28"/>
                <w:szCs w:val="28"/>
                <w:lang w:val="en-US"/>
              </w:rPr>
              <w:t>½ ( A+ A’</w:t>
            </w:r>
            <w:r w:rsidR="00BF2AE5" w:rsidRPr="00217544">
              <w:rPr>
                <w:rFonts w:ascii="Calibri" w:eastAsia="Times New Roman" w:hAnsi="Calibri" w:cs="Times New Roman"/>
                <w:noProof/>
                <w:sz w:val="28"/>
                <w:szCs w:val="28"/>
                <w:lang w:val="en-US"/>
              </w:rPr>
              <w:t xml:space="preserve"> </w:t>
            </w:r>
            <w:r w:rsidR="00621F2B" w:rsidRPr="00217544">
              <w:rPr>
                <w:rFonts w:ascii="Calibri" w:eastAsia="Times New Roman" w:hAnsi="Calibri" w:cs="Times New Roman"/>
                <w:noProof/>
                <w:sz w:val="28"/>
                <w:szCs w:val="28"/>
                <w:lang w:val="en-US"/>
              </w:rPr>
              <w:t>)</w:t>
            </w:r>
            <w:r w:rsidR="00997B71" w:rsidRPr="00217544">
              <w:rPr>
                <w:rFonts w:ascii="Calibri" w:eastAsia="Times New Roman" w:hAnsi="Calibri" w:cs="Times New Roman"/>
                <w:noProof/>
                <w:sz w:val="28"/>
                <w:szCs w:val="28"/>
                <w:lang w:val="en-US"/>
              </w:rPr>
              <w:t xml:space="preserve"> </w:t>
            </w:r>
            <w:r w:rsidR="00542563" w:rsidRPr="00217544">
              <w:rPr>
                <w:rFonts w:ascii="Cambria Math" w:eastAsia="Times New Roman" w:hAnsi="Cambria Math" w:cs="Times New Roman"/>
                <w:i/>
                <w:noProof/>
                <w:sz w:val="28"/>
                <w:szCs w:val="28"/>
                <w:lang w:val="en-US"/>
              </w:rPr>
              <w:br/>
            </w:r>
            <w:r w:rsidR="00621F2B" w:rsidRPr="00217544">
              <w:rPr>
                <w:rFonts w:ascii="Cambria Math" w:eastAsia="Times New Roman" w:hAnsi="Cambria Math" w:cs="Times New Roman"/>
                <w:i/>
                <w:noProof/>
                <w:sz w:val="28"/>
                <w:szCs w:val="28"/>
                <w:lang w:val="en-US"/>
              </w:rPr>
              <w:t>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1/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5/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1/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5/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2</m:t>
                        </m:r>
                      </m:e>
                    </m:mr>
                  </m:m>
                </m:e>
              </m:d>
            </m:oMath>
          </w:p>
          <w:p w14:paraId="30AAADA1" w14:textId="77777777" w:rsidR="006200A8" w:rsidRPr="00217544" w:rsidRDefault="006200A8" w:rsidP="00D25DAF">
            <w:pPr>
              <w:spacing w:after="200" w:line="276" w:lineRule="auto"/>
              <w:rPr>
                <w:rFonts w:ascii="Cambria Math" w:eastAsia="Times New Roman" w:hAnsi="Cambria Math" w:cs="Times New Roman"/>
                <w:noProof/>
                <w:sz w:val="28"/>
                <w:szCs w:val="28"/>
                <w:lang w:val="en-US"/>
              </w:rPr>
            </w:pPr>
            <w:r w:rsidRPr="00217544">
              <w:rPr>
                <w:rFonts w:ascii="Cambria Math" w:eastAsia="Times New Roman" w:hAnsi="Cambria Math" w:cs="Times New Roman"/>
                <w:iCs/>
                <w:noProof/>
                <w:sz w:val="28"/>
                <w:szCs w:val="28"/>
                <w:lang w:val="en-US"/>
              </w:rPr>
              <w:t xml:space="preserve">Skew symmetrix matrix Q = </w:t>
            </w:r>
            <w:r w:rsidR="003E505F" w:rsidRPr="00217544">
              <w:rPr>
                <w:rFonts w:ascii="Cambria Math" w:eastAsia="Times New Roman" w:hAnsi="Cambria Math" w:cs="Times New Roman"/>
                <w:iCs/>
                <w:noProof/>
                <w:sz w:val="28"/>
                <w:szCs w:val="28"/>
                <w:lang w:val="en-US"/>
              </w:rPr>
              <w:t>½ ( A-A ‘)</w:t>
            </w:r>
            <w:r w:rsidR="003E505F" w:rsidRPr="00217544">
              <w:rPr>
                <w:rFonts w:ascii="Cambria Math" w:eastAsia="Times New Roman" w:hAnsi="Cambria Math" w:cs="Times New Roman"/>
                <w:i/>
                <w:noProof/>
                <w:sz w:val="28"/>
                <w:szCs w:val="28"/>
                <w:lang w:val="en-US"/>
              </w:rPr>
              <w:br/>
            </w:r>
            <w:r w:rsidR="003E505F" w:rsidRPr="00217544">
              <w:rPr>
                <w:rFonts w:ascii="Cambria Math" w:eastAsia="Times New Roman" w:hAnsi="Cambria Math" w:cs="Times New Roman"/>
                <w:iCs/>
                <w:noProof/>
                <w:sz w:val="28"/>
                <w:szCs w:val="28"/>
                <w:lang w:val="en-US"/>
              </w:rPr>
              <w:t xml:space="preserve">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5/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3/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5/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3/2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0</m:t>
                        </m:r>
                      </m:e>
                    </m:mr>
                  </m:m>
                </m:e>
              </m:d>
            </m:oMath>
          </w:p>
          <w:p w14:paraId="64822A1D" w14:textId="00733A90" w:rsidR="00BF2AE5" w:rsidRPr="006200A8" w:rsidRDefault="00BF2AE5" w:rsidP="00D25DAF">
            <w:pPr>
              <w:spacing w:after="200" w:line="276" w:lineRule="auto"/>
              <w:rPr>
                <w:rFonts w:ascii="Calibri" w:eastAsia="Times New Roman" w:hAnsi="Calibri" w:cs="Times New Roman"/>
                <w:iCs/>
                <w:noProof/>
                <w:lang w:val="en-US"/>
              </w:rPr>
            </w:pPr>
            <w:r>
              <w:rPr>
                <w:rFonts w:ascii="Cambria Math" w:eastAsia="Times New Roman" w:hAnsi="Cambria Math" w:cs="Times New Roman"/>
                <w:noProof/>
                <w:lang w:val="en-US"/>
              </w:rPr>
              <w:t>A = P + Q</w:t>
            </w:r>
          </w:p>
        </w:tc>
      </w:tr>
      <w:tr w:rsidR="00F832C8" w:rsidRPr="00862C80" w14:paraId="3FE0A248" w14:textId="77777777" w:rsidTr="00D25DAF">
        <w:trPr>
          <w:trHeight w:val="155"/>
        </w:trPr>
        <w:tc>
          <w:tcPr>
            <w:tcW w:w="720" w:type="dxa"/>
            <w:gridSpan w:val="2"/>
          </w:tcPr>
          <w:p w14:paraId="7DC9BAAF" w14:textId="7BC8D7F9" w:rsidR="00F832C8" w:rsidRDefault="009E13F9" w:rsidP="00D25DAF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9</w:t>
            </w:r>
          </w:p>
        </w:tc>
        <w:tc>
          <w:tcPr>
            <w:tcW w:w="8636" w:type="dxa"/>
          </w:tcPr>
          <w:p w14:paraId="240E8133" w14:textId="77777777" w:rsidR="00F832C8" w:rsidRPr="00D07BBE" w:rsidRDefault="00167DDC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D07BBE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Refexive :</w:t>
            </w:r>
          </w:p>
          <w:p w14:paraId="195D4724" w14:textId="77777777" w:rsidR="00167DDC" w:rsidRDefault="00167DDC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DF48DCD" wp14:editId="69F0BD86">
                  <wp:extent cx="3438525" cy="1085850"/>
                  <wp:effectExtent l="0" t="0" r="952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8525" cy="1085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FE1CAF" w14:textId="77777777" w:rsidR="00761330" w:rsidRPr="00217544" w:rsidRDefault="00761330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217544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Symmetric </w:t>
            </w:r>
          </w:p>
          <w:p w14:paraId="5A5A37D3" w14:textId="77777777" w:rsidR="00761330" w:rsidRDefault="00761330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4EC73A38" wp14:editId="4C114EE9">
                  <wp:extent cx="4410075" cy="2552700"/>
                  <wp:effectExtent l="0" t="0" r="9525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10075" cy="2552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359FCD0" w14:textId="77777777" w:rsidR="006D1AB9" w:rsidRPr="00217544" w:rsidRDefault="006D1AB9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217544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lastRenderedPageBreak/>
              <w:t xml:space="preserve">Transitive </w:t>
            </w:r>
          </w:p>
          <w:p w14:paraId="29731899" w14:textId="77777777" w:rsidR="004F7290" w:rsidRDefault="004F7290" w:rsidP="004C21C7">
            <w:pPr>
              <w:spacing w:after="200" w:line="276" w:lineRule="auto"/>
              <w:rPr>
                <w:noProof/>
                <w14:ligatures w14:val="standardContextual"/>
              </w:rPr>
            </w:pPr>
          </w:p>
          <w:p w14:paraId="3A901E82" w14:textId="6CAEDBD0" w:rsidR="006D1AB9" w:rsidRDefault="004F7290" w:rsidP="004C21C7">
            <w:pPr>
              <w:spacing w:after="200" w:line="276" w:lineRule="auto"/>
              <w:rPr>
                <w:noProof/>
                <w14:ligatures w14:val="standardContextual"/>
              </w:rPr>
            </w:pPr>
            <w:r>
              <w:rPr>
                <w:noProof/>
                <w14:ligatures w14:val="standardContextual"/>
              </w:rPr>
              <w:t xml:space="preserve"> </w:t>
            </w:r>
            <w:r w:rsidR="006D1AB9">
              <w:rPr>
                <w:noProof/>
                <w14:ligatures w14:val="standardContextual"/>
              </w:rPr>
              <w:drawing>
                <wp:inline distT="0" distB="0" distL="0" distR="0" wp14:anchorId="302BFDCE" wp14:editId="25FB4944">
                  <wp:extent cx="5257800" cy="1192684"/>
                  <wp:effectExtent l="0" t="0" r="0" b="762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0282" cy="11932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352A4" w14:textId="57FE70A2" w:rsidR="008E4DE6" w:rsidRPr="00217544" w:rsidRDefault="00D35737" w:rsidP="004C21C7">
            <w:pPr>
              <w:spacing w:after="200" w:line="276" w:lineRule="auto"/>
              <w:rPr>
                <w:rFonts w:ascii="Times New Roman" w:hAnsi="Times New Roman" w:cs="Times New Roman"/>
                <w:noProof/>
                <w:sz w:val="28"/>
                <w:szCs w:val="28"/>
                <w14:ligatures w14:val="standardContextual"/>
              </w:rPr>
            </w:pPr>
            <w:r w:rsidRPr="00217544">
              <w:rPr>
                <w:rFonts w:ascii="Times New Roman" w:hAnsi="Times New Roman" w:cs="Times New Roman"/>
                <w:noProof/>
                <w:sz w:val="28"/>
                <w:szCs w:val="28"/>
                <w14:ligatures w14:val="standardContextual"/>
              </w:rPr>
              <w:t>By adding both</w:t>
            </w:r>
          </w:p>
          <w:p w14:paraId="2F0BD8BF" w14:textId="77777777" w:rsidR="00D35737" w:rsidRDefault="008E4DE6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58C331F" wp14:editId="679087A0">
                  <wp:extent cx="5295900" cy="1576820"/>
                  <wp:effectExtent l="0" t="0" r="0" b="444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96286" cy="1576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0BB9B8" w14:textId="6652B665" w:rsidR="008E4DE6" w:rsidRPr="00217544" w:rsidRDefault="008E4DE6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217544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R is ref</w:t>
            </w:r>
            <w:r w:rsidR="00186AA7" w:rsidRPr="00217544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lexive symmetric and transitive </w:t>
            </w:r>
            <w:r w:rsidR="00D07BBE" w:rsidRPr="00217544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.theerfore R is an equivalence relation </w:t>
            </w:r>
          </w:p>
        </w:tc>
      </w:tr>
      <w:tr w:rsidR="00AB3B69" w:rsidRPr="00862C80" w14:paraId="73DAC841" w14:textId="77777777" w:rsidTr="00D25DAF">
        <w:trPr>
          <w:trHeight w:val="155"/>
        </w:trPr>
        <w:tc>
          <w:tcPr>
            <w:tcW w:w="720" w:type="dxa"/>
            <w:gridSpan w:val="2"/>
          </w:tcPr>
          <w:p w14:paraId="584029EF" w14:textId="59887F12" w:rsidR="00AB3B69" w:rsidRDefault="00AB3B69" w:rsidP="00D25DAF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lastRenderedPageBreak/>
              <w:t>1</w:t>
            </w:r>
            <w:r w:rsidR="004C21C7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0</w:t>
            </w:r>
          </w:p>
        </w:tc>
        <w:tc>
          <w:tcPr>
            <w:tcW w:w="8636" w:type="dxa"/>
          </w:tcPr>
          <w:p w14:paraId="309589F8" w14:textId="311E3AED" w:rsidR="00815058" w:rsidRPr="00217544" w:rsidRDefault="00C41150" w:rsidP="0008021F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217544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R is reflexive</w:t>
            </w:r>
            <w:r w:rsidR="00AF0BFF" w:rsidRPr="00217544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, not symmetric  and not transitive </w:t>
            </w:r>
          </w:p>
        </w:tc>
      </w:tr>
      <w:tr w:rsidR="004C21C7" w:rsidRPr="00862C80" w14:paraId="18FA6885" w14:textId="77777777" w:rsidTr="00D25DAF">
        <w:trPr>
          <w:trHeight w:val="155"/>
        </w:trPr>
        <w:tc>
          <w:tcPr>
            <w:tcW w:w="720" w:type="dxa"/>
            <w:gridSpan w:val="2"/>
          </w:tcPr>
          <w:p w14:paraId="40BF9646" w14:textId="139CF536" w:rsidR="004C21C7" w:rsidRDefault="004C21C7" w:rsidP="00D25DAF">
            <w:pPr>
              <w:spacing w:after="0" w:line="276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11</w:t>
            </w:r>
          </w:p>
        </w:tc>
        <w:tc>
          <w:tcPr>
            <w:tcW w:w="8636" w:type="dxa"/>
          </w:tcPr>
          <w:p w14:paraId="2C2DCBA9" w14:textId="77777777" w:rsidR="004C21C7" w:rsidRDefault="002B0A24" w:rsidP="0008021F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5545B212" wp14:editId="0F7E9B8A">
                  <wp:extent cx="1123950" cy="381000"/>
                  <wp:effectExtent l="0" t="0" r="0" b="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23950" cy="381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A70F87" w14:textId="77777777" w:rsidR="00197C79" w:rsidRDefault="00197C79" w:rsidP="0008021F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1F3AF460" wp14:editId="33BDBE79">
                  <wp:extent cx="2352675" cy="657225"/>
                  <wp:effectExtent l="0" t="0" r="9525" b="9525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2675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F96AE5" w14:textId="77777777" w:rsidR="00197C79" w:rsidRDefault="003A6144" w:rsidP="0008021F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72CB7B65" wp14:editId="0349B713">
                  <wp:extent cx="2333625" cy="695325"/>
                  <wp:effectExtent l="0" t="0" r="9525" b="9525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362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D8D085" w14:textId="77777777" w:rsidR="008C1E71" w:rsidRDefault="008C1E71" w:rsidP="0008021F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2FC23A33" wp14:editId="493F8820">
                  <wp:extent cx="2152650" cy="923925"/>
                  <wp:effectExtent l="0" t="0" r="0" b="952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2650" cy="923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F4C370" w14:textId="2EEC878F" w:rsidR="00325ACC" w:rsidRPr="00862C80" w:rsidRDefault="00325ACC" w:rsidP="00D97D71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lastRenderedPageBreak/>
              <w:drawing>
                <wp:inline distT="0" distB="0" distL="0" distR="0" wp14:anchorId="4F4E2B83" wp14:editId="04E80D2C">
                  <wp:extent cx="933450" cy="723900"/>
                  <wp:effectExtent l="0" t="0" r="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3345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B65C8D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LHS = RHS </w:t>
            </w:r>
            <w:r>
              <w:rPr>
                <w:rFonts w:ascii="Calibri" w:eastAsia="Times New Roman" w:hAnsi="Calibri" w:cs="Times New Roman"/>
                <w:noProof/>
                <w:lang w:val="en-US"/>
              </w:rPr>
              <w:t xml:space="preserve">Hence Proved </w:t>
            </w:r>
          </w:p>
        </w:tc>
      </w:tr>
      <w:tr w:rsidR="00AB3B69" w:rsidRPr="00C912D7" w14:paraId="07CC0A97" w14:textId="77777777" w:rsidTr="00D25DAF">
        <w:trPr>
          <w:trHeight w:val="155"/>
        </w:trPr>
        <w:tc>
          <w:tcPr>
            <w:tcW w:w="9356" w:type="dxa"/>
            <w:gridSpan w:val="3"/>
          </w:tcPr>
          <w:p w14:paraId="2B416BA9" w14:textId="2F42B82D" w:rsidR="00AB3B69" w:rsidRPr="00C912D7" w:rsidRDefault="00AB3B69" w:rsidP="00D25DAF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036735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lastRenderedPageBreak/>
              <w:t>Section</w:t>
            </w:r>
            <w:r w:rsidR="005D3131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>rD</w:t>
            </w:r>
            <w:r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 xml:space="preserve">( </w:t>
            </w:r>
            <w:r w:rsidR="008F2F62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>4</w:t>
            </w:r>
            <w:r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 xml:space="preserve"> marks )</w:t>
            </w:r>
          </w:p>
        </w:tc>
      </w:tr>
      <w:tr w:rsidR="00AB3B69" w:rsidRPr="00C912D7" w14:paraId="039D7451" w14:textId="77777777" w:rsidTr="00D25DAF">
        <w:trPr>
          <w:trHeight w:val="155"/>
        </w:trPr>
        <w:tc>
          <w:tcPr>
            <w:tcW w:w="709" w:type="dxa"/>
          </w:tcPr>
          <w:p w14:paraId="39BEEE51" w14:textId="465516EF" w:rsidR="00AB3B69" w:rsidRPr="00C912D7" w:rsidRDefault="008F2F62" w:rsidP="00D25DAF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12</w:t>
            </w:r>
          </w:p>
        </w:tc>
        <w:tc>
          <w:tcPr>
            <w:tcW w:w="8647" w:type="dxa"/>
            <w:gridSpan w:val="2"/>
          </w:tcPr>
          <w:p w14:paraId="46E0EFBB" w14:textId="77777777" w:rsidR="00D65A55" w:rsidRDefault="00B938CD" w:rsidP="00D25DAF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Case Study </w:t>
            </w:r>
            <w:r w:rsidR="00711BB3"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(2+2)</w:t>
            </w:r>
          </w:p>
          <w:p w14:paraId="16B387F0" w14:textId="2172A998" w:rsidR="00AB3B69" w:rsidRDefault="00BA78A8" w:rsidP="00D25DAF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(</w:t>
            </w:r>
            <w:r w:rsidR="004A4032"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i)C</w:t>
            </w:r>
          </w:p>
          <w:p w14:paraId="18388DCD" w14:textId="77777777" w:rsidR="004A4032" w:rsidRDefault="008F7230" w:rsidP="00D25DAF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7A7F74D5" wp14:editId="06B21248">
                  <wp:extent cx="2219325" cy="1047750"/>
                  <wp:effectExtent l="0" t="0" r="952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9325" cy="1047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5E9E10" w14:textId="77777777" w:rsidR="008F7230" w:rsidRDefault="008F7230" w:rsidP="00D25DAF">
            <w:pPr>
              <w:spacing w:after="200" w:line="276" w:lineRule="auto"/>
              <w:rPr>
                <w:noProof/>
                <w14:ligatures w14:val="standardContextual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 xml:space="preserve">(ii) </w:t>
            </w:r>
            <w:r w:rsidR="00B938CD">
              <w:rPr>
                <w:noProof/>
                <w14:ligatures w14:val="standardContextual"/>
              </w:rPr>
              <w:t>C</w:t>
            </w:r>
          </w:p>
          <w:p w14:paraId="6CC95A63" w14:textId="36B4FA1A" w:rsidR="00B938CD" w:rsidRPr="00C912D7" w:rsidRDefault="00B938CD" w:rsidP="00D25DAF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57EB89DE" wp14:editId="0214DC00">
                  <wp:extent cx="1457325" cy="866775"/>
                  <wp:effectExtent l="0" t="0" r="9525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866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C21C7" w:rsidRPr="00C912D7" w14:paraId="79848CF4" w14:textId="77777777" w:rsidTr="00D25DAF">
        <w:trPr>
          <w:trHeight w:val="155"/>
        </w:trPr>
        <w:tc>
          <w:tcPr>
            <w:tcW w:w="709" w:type="dxa"/>
          </w:tcPr>
          <w:p w14:paraId="5AACA310" w14:textId="1C92473A" w:rsidR="004C21C7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13</w:t>
            </w:r>
          </w:p>
        </w:tc>
        <w:tc>
          <w:tcPr>
            <w:tcW w:w="8647" w:type="dxa"/>
            <w:gridSpan w:val="2"/>
          </w:tcPr>
          <w:p w14:paraId="271BCAE8" w14:textId="77777777" w:rsidR="004C21C7" w:rsidRPr="00E10D21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For one -one </w:t>
            </w:r>
          </w:p>
          <w:p w14:paraId="7043EB10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rFonts w:ascii="Calibri" w:eastAsia="Times New Roman" w:hAnsi="Calibri" w:cs="Times New Roman"/>
                <w:noProof/>
                <w:lang w:val="en-US"/>
              </w:rPr>
              <w:t>u</w:t>
            </w:r>
            <w:r>
              <w:rPr>
                <w:noProof/>
                <w14:ligatures w14:val="standardContextual"/>
              </w:rPr>
              <w:drawing>
                <wp:inline distT="0" distB="0" distL="0" distR="0" wp14:anchorId="44017508" wp14:editId="06F39D42">
                  <wp:extent cx="3476625" cy="857250"/>
                  <wp:effectExtent l="0" t="0" r="952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76625" cy="857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9DBB45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4AE4AF4A" wp14:editId="42257A35">
                  <wp:extent cx="4029075" cy="1828800"/>
                  <wp:effectExtent l="0" t="0" r="952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29075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0914CD" w14:textId="6754CA9C" w:rsidR="0059414F" w:rsidRPr="008D77AD" w:rsidRDefault="0059414F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8D77AD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If f(x1)=f(x2) , then x1=x2</w:t>
            </w:r>
          </w:p>
          <w:p w14:paraId="460043A1" w14:textId="7C8D0373" w:rsidR="008D77AD" w:rsidRDefault="008D77AD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48CA5BD2" wp14:editId="163169AC">
                  <wp:extent cx="1676400" cy="333375"/>
                  <wp:effectExtent l="0" t="0" r="0" b="952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400" cy="333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654B2D" w14:textId="77777777" w:rsidR="004C21C7" w:rsidRPr="008D77AD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8D77AD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lastRenderedPageBreak/>
              <w:t xml:space="preserve">For Onto </w:t>
            </w:r>
          </w:p>
          <w:p w14:paraId="4701C414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0A708C77" wp14:editId="1AC96FE0">
                  <wp:extent cx="2028825" cy="400050"/>
                  <wp:effectExtent l="0" t="0" r="952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CC1F17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CD59228" wp14:editId="6854E1B2">
                  <wp:extent cx="1924050" cy="466725"/>
                  <wp:effectExtent l="0" t="0" r="0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46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D17772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1B63495A" wp14:editId="4B01B373">
                  <wp:extent cx="3390900" cy="59055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0900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E00BD4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1B4E0DA2" wp14:editId="1C6DC4F0">
                  <wp:extent cx="3257550" cy="657225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550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A32C5CB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A28F0CC" wp14:editId="4FAA9222">
                  <wp:extent cx="2228850" cy="733425"/>
                  <wp:effectExtent l="0" t="0" r="0" b="952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DAC74D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5DB4FBE4" wp14:editId="033035FE">
                  <wp:extent cx="3086100" cy="1676400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100" cy="167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1CA48D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6B9414C8" wp14:editId="2AEE2FC0">
                  <wp:extent cx="923925" cy="371475"/>
                  <wp:effectExtent l="0" t="0" r="9525" b="9525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23925" cy="371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1E164F4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0EAAA34F" wp14:editId="4347B6E9">
                  <wp:extent cx="4457700" cy="1200150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57700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EAB329" w14:textId="77777777" w:rsidR="004C21C7" w:rsidRDefault="004C21C7" w:rsidP="004C21C7">
            <w:pPr>
              <w:spacing w:after="200" w:line="276" w:lineRule="auto"/>
              <w:rPr>
                <w:rFonts w:ascii="Calibri" w:eastAsia="Times New Roman" w:hAnsi="Calibri" w:cs="Times New Roman"/>
                <w:noProof/>
                <w:lang w:val="en-US"/>
              </w:rPr>
            </w:pPr>
            <w:r>
              <w:rPr>
                <w:noProof/>
                <w14:ligatures w14:val="standardContextual"/>
              </w:rPr>
              <w:drawing>
                <wp:inline distT="0" distB="0" distL="0" distR="0" wp14:anchorId="3140DEBD" wp14:editId="20ADC730">
                  <wp:extent cx="2600325" cy="352425"/>
                  <wp:effectExtent l="0" t="0" r="9525" b="952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0325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F88EA1" w14:textId="3BB22CD9" w:rsidR="004C21C7" w:rsidRDefault="00E10D21" w:rsidP="00BB23F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Therfore f</w:t>
            </w:r>
            <w:r w:rsidR="004C21C7" w:rsidRPr="008D77AD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 is bijective </w:t>
            </w:r>
            <w:r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.</w:t>
            </w:r>
          </w:p>
        </w:tc>
      </w:tr>
      <w:tr w:rsidR="004C21C7" w:rsidRPr="00C912D7" w14:paraId="5BC43A13" w14:textId="77777777" w:rsidTr="000F344A">
        <w:trPr>
          <w:trHeight w:val="155"/>
        </w:trPr>
        <w:tc>
          <w:tcPr>
            <w:tcW w:w="9356" w:type="dxa"/>
            <w:gridSpan w:val="3"/>
          </w:tcPr>
          <w:p w14:paraId="04235D70" w14:textId="3A443D3F" w:rsidR="004C21C7" w:rsidRDefault="004C21C7" w:rsidP="004C21C7">
            <w:pPr>
              <w:spacing w:after="200" w:line="276" w:lineRule="auto"/>
              <w:jc w:val="center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 w:rsidRPr="00036735"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lastRenderedPageBreak/>
              <w:t>Section</w:t>
            </w:r>
            <w:r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>E</w:t>
            </w:r>
            <w:r>
              <w:rPr>
                <w:rFonts w:ascii="Calibri" w:eastAsia="Times New Roman" w:hAnsi="Calibri" w:cs="Times New Roman"/>
                <w:b/>
                <w:bCs/>
                <w:noProof/>
                <w:sz w:val="28"/>
                <w:szCs w:val="28"/>
                <w:lang w:val="en-US"/>
              </w:rPr>
              <w:t>( 5 marks )</w:t>
            </w:r>
          </w:p>
        </w:tc>
      </w:tr>
      <w:tr w:rsidR="004C21C7" w:rsidRPr="00C912D7" w14:paraId="464826BC" w14:textId="77777777" w:rsidTr="00D25DAF">
        <w:trPr>
          <w:trHeight w:val="155"/>
        </w:trPr>
        <w:tc>
          <w:tcPr>
            <w:tcW w:w="709" w:type="dxa"/>
          </w:tcPr>
          <w:p w14:paraId="088B076A" w14:textId="4FB78293" w:rsidR="004C21C7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  <w:t>14</w:t>
            </w:r>
          </w:p>
        </w:tc>
        <w:tc>
          <w:tcPr>
            <w:tcW w:w="8647" w:type="dxa"/>
            <w:gridSpan w:val="2"/>
          </w:tcPr>
          <w:p w14:paraId="7EB8496C" w14:textId="77777777" w:rsidR="004C21C7" w:rsidRPr="00E10D21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AB = 4 I </w:t>
            </w:r>
          </w:p>
          <w:p w14:paraId="7EE5C2D2" w14:textId="77777777" w:rsidR="004C21C7" w:rsidRPr="00E10D21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B </w:t>
            </w: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vertAlign w:val="superscript"/>
                <w:lang w:val="en-US"/>
              </w:rPr>
              <w:t>-1</w:t>
            </w: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= ¼ A</w:t>
            </w:r>
          </w:p>
          <w:p w14:paraId="4F6FE59A" w14:textId="77777777" w:rsidR="004C21C7" w:rsidRPr="00E10D21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Given equations can be written as BX = C</w:t>
            </w:r>
          </w:p>
          <w:p w14:paraId="12C833C4" w14:textId="77777777" w:rsidR="004C21C7" w:rsidRPr="00E10D21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X = B </w:t>
            </w: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vertAlign w:val="superscript"/>
                <w:lang w:val="en-US"/>
              </w:rPr>
              <w:t>-1</w:t>
            </w: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 C</w:t>
            </w:r>
          </w:p>
          <w:p w14:paraId="2576B27B" w14:textId="77777777" w:rsidR="004C21C7" w:rsidRPr="00E10D21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>X = ¼ A C</w:t>
            </w:r>
          </w:p>
          <w:p w14:paraId="55A9EF13" w14:textId="77777777" w:rsidR="004C21C7" w:rsidRPr="00E10D21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    =</w:t>
            </w:r>
            <m:oMath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noProof/>
                      <w:sz w:val="28"/>
                      <w:szCs w:val="2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noProof/>
                      <w:sz w:val="28"/>
                      <w:szCs w:val="28"/>
                      <w:lang w:val="en-US"/>
                    </w:rPr>
                    <m:t>4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5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1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7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2</m:t>
                        </m:r>
                      </m:e>
                    </m:mr>
                  </m:m>
                </m:e>
              </m:d>
            </m:oMath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= </w:t>
            </w:r>
            <m:oMath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fPr>
                <m:num>
                  <m:r>
                    <w:rPr>
                      <w:rFonts w:ascii="Cambria Math" w:eastAsia="Times New Roman" w:hAnsi="Cambria Math" w:cs="Times New Roman"/>
                      <w:noProof/>
                      <w:sz w:val="28"/>
                      <w:szCs w:val="28"/>
                      <w:lang w:val="en-US"/>
                    </w:rPr>
                    <m:t>1</m:t>
                  </m:r>
                </m:num>
                <m:den>
                  <m:r>
                    <w:rPr>
                      <w:rFonts w:ascii="Cambria Math" w:eastAsia="Times New Roman" w:hAnsi="Cambria Math" w:cs="Times New Roman"/>
                      <w:noProof/>
                      <w:sz w:val="28"/>
                      <w:szCs w:val="28"/>
                      <w:lang w:val="en-US"/>
                    </w:rPr>
                    <m:t>4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8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4</m:t>
                        </m:r>
                      </m:e>
                    </m:mr>
                  </m:m>
                </m:e>
              </m:d>
            </m:oMath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 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Times New Roman"/>
                      <w:i/>
                      <w:noProof/>
                      <w:sz w:val="28"/>
                      <w:szCs w:val="28"/>
                      <w:lang w:val="en-US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Times New Roman" w:hAnsi="Cambria Math" w:cs="Times New Roman"/>
                          <w:i/>
                          <w:noProof/>
                          <w:sz w:val="28"/>
                          <w:szCs w:val="28"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Times New Roman" w:hAnsi="Cambria Math" w:cs="Times New Roman"/>
                            <w:noProof/>
                            <w:sz w:val="28"/>
                            <w:szCs w:val="28"/>
                            <w:lang w:val="en-US"/>
                          </w:rPr>
                          <m:t>-1</m:t>
                        </m:r>
                      </m:e>
                    </m:mr>
                  </m:m>
                </m:e>
              </m:d>
            </m:oMath>
          </w:p>
          <w:p w14:paraId="7345964C" w14:textId="77777777" w:rsidR="004C21C7" w:rsidRPr="00E10D21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</w:pPr>
            <w:r w:rsidRPr="00E10D21">
              <w:rPr>
                <w:rFonts w:ascii="Times New Roman" w:eastAsia="Times New Roman" w:hAnsi="Times New Roman" w:cs="Times New Roman"/>
                <w:noProof/>
                <w:sz w:val="28"/>
                <w:szCs w:val="28"/>
                <w:lang w:val="en-US"/>
              </w:rPr>
              <w:t xml:space="preserve">Solution x= 2  y= 1, y = -1 </w:t>
            </w:r>
          </w:p>
          <w:p w14:paraId="58A82960" w14:textId="77777777" w:rsidR="004C21C7" w:rsidRDefault="004C21C7" w:rsidP="004C21C7">
            <w:pPr>
              <w:spacing w:after="200" w:line="276" w:lineRule="auto"/>
              <w:rPr>
                <w:rFonts w:ascii="Times New Roman" w:eastAsia="Times New Roman" w:hAnsi="Times New Roman" w:cs="Times New Roman"/>
                <w:noProof/>
                <w:sz w:val="24"/>
                <w:szCs w:val="24"/>
                <w:lang w:val="en-US"/>
              </w:rPr>
            </w:pPr>
          </w:p>
        </w:tc>
      </w:tr>
    </w:tbl>
    <w:p w14:paraId="346EFF9F" w14:textId="77777777" w:rsidR="00AB3B69" w:rsidRDefault="00AB3B69"/>
    <w:sectPr w:rsidR="00AB3B69">
      <w:footerReference w:type="default" r:id="rId3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A56BE6" w14:textId="77777777" w:rsidR="00FA4229" w:rsidRDefault="00FA4229" w:rsidP="00FA4229">
      <w:pPr>
        <w:spacing w:after="0" w:line="240" w:lineRule="auto"/>
      </w:pPr>
      <w:r>
        <w:separator/>
      </w:r>
    </w:p>
  </w:endnote>
  <w:endnote w:type="continuationSeparator" w:id="0">
    <w:p w14:paraId="1DBAA0EE" w14:textId="77777777" w:rsidR="00FA4229" w:rsidRDefault="00FA4229" w:rsidP="00FA42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CFB4F5" w14:textId="77777777" w:rsidR="00FA4229" w:rsidRDefault="00FA4229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731023F3" w14:textId="77777777" w:rsidR="00FA4229" w:rsidRDefault="00FA42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8363A" w14:textId="77777777" w:rsidR="00FA4229" w:rsidRDefault="00FA4229" w:rsidP="00FA4229">
      <w:pPr>
        <w:spacing w:after="0" w:line="240" w:lineRule="auto"/>
      </w:pPr>
      <w:r>
        <w:separator/>
      </w:r>
    </w:p>
  </w:footnote>
  <w:footnote w:type="continuationSeparator" w:id="0">
    <w:p w14:paraId="1156C97B" w14:textId="77777777" w:rsidR="00FA4229" w:rsidRDefault="00FA4229" w:rsidP="00FA422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0MAAic1NDIzNzIyUdpeDU4uLM/DyQAqNaAK0YDdwsAAAA"/>
  </w:docVars>
  <w:rsids>
    <w:rsidRoot w:val="00B410DF"/>
    <w:rsid w:val="000336A2"/>
    <w:rsid w:val="00055A39"/>
    <w:rsid w:val="0008021F"/>
    <w:rsid w:val="000841A2"/>
    <w:rsid w:val="00094716"/>
    <w:rsid w:val="000C7D2F"/>
    <w:rsid w:val="00167DDC"/>
    <w:rsid w:val="00186AA7"/>
    <w:rsid w:val="00197C79"/>
    <w:rsid w:val="001F6F95"/>
    <w:rsid w:val="00217544"/>
    <w:rsid w:val="00272749"/>
    <w:rsid w:val="002B0A24"/>
    <w:rsid w:val="00306067"/>
    <w:rsid w:val="00322455"/>
    <w:rsid w:val="00325ACC"/>
    <w:rsid w:val="003A6144"/>
    <w:rsid w:val="003E505F"/>
    <w:rsid w:val="00445952"/>
    <w:rsid w:val="00490570"/>
    <w:rsid w:val="004A4032"/>
    <w:rsid w:val="004C21C7"/>
    <w:rsid w:val="004E5D18"/>
    <w:rsid w:val="004F7290"/>
    <w:rsid w:val="005160EF"/>
    <w:rsid w:val="00531101"/>
    <w:rsid w:val="00536176"/>
    <w:rsid w:val="00542563"/>
    <w:rsid w:val="00560B31"/>
    <w:rsid w:val="0059414F"/>
    <w:rsid w:val="00596CB4"/>
    <w:rsid w:val="005D3131"/>
    <w:rsid w:val="006200A8"/>
    <w:rsid w:val="00621F2B"/>
    <w:rsid w:val="00651042"/>
    <w:rsid w:val="00693716"/>
    <w:rsid w:val="006A3F99"/>
    <w:rsid w:val="006C244E"/>
    <w:rsid w:val="006D1AB9"/>
    <w:rsid w:val="00703A33"/>
    <w:rsid w:val="00711BB3"/>
    <w:rsid w:val="007502C8"/>
    <w:rsid w:val="00751B30"/>
    <w:rsid w:val="00761330"/>
    <w:rsid w:val="00780F4F"/>
    <w:rsid w:val="007C03D8"/>
    <w:rsid w:val="007E2618"/>
    <w:rsid w:val="007F0800"/>
    <w:rsid w:val="00810D87"/>
    <w:rsid w:val="00815058"/>
    <w:rsid w:val="008254D2"/>
    <w:rsid w:val="008538CC"/>
    <w:rsid w:val="00871B63"/>
    <w:rsid w:val="00877244"/>
    <w:rsid w:val="008C1E71"/>
    <w:rsid w:val="008D77AD"/>
    <w:rsid w:val="008E4DE6"/>
    <w:rsid w:val="008E66BE"/>
    <w:rsid w:val="008F2F62"/>
    <w:rsid w:val="008F7230"/>
    <w:rsid w:val="00976A0C"/>
    <w:rsid w:val="00997B71"/>
    <w:rsid w:val="009C0412"/>
    <w:rsid w:val="009C5A16"/>
    <w:rsid w:val="009E13F9"/>
    <w:rsid w:val="00A02448"/>
    <w:rsid w:val="00A2037D"/>
    <w:rsid w:val="00A46BDF"/>
    <w:rsid w:val="00A91BB1"/>
    <w:rsid w:val="00AB3B69"/>
    <w:rsid w:val="00AB5BA5"/>
    <w:rsid w:val="00AF0BFF"/>
    <w:rsid w:val="00B32B59"/>
    <w:rsid w:val="00B410DF"/>
    <w:rsid w:val="00B65C8D"/>
    <w:rsid w:val="00B938CD"/>
    <w:rsid w:val="00BA78A8"/>
    <w:rsid w:val="00BB23F7"/>
    <w:rsid w:val="00BB4141"/>
    <w:rsid w:val="00BF2AE5"/>
    <w:rsid w:val="00C306C1"/>
    <w:rsid w:val="00C41150"/>
    <w:rsid w:val="00C974F2"/>
    <w:rsid w:val="00CB7797"/>
    <w:rsid w:val="00D07BBE"/>
    <w:rsid w:val="00D12B04"/>
    <w:rsid w:val="00D14421"/>
    <w:rsid w:val="00D35737"/>
    <w:rsid w:val="00D65A55"/>
    <w:rsid w:val="00D662A8"/>
    <w:rsid w:val="00D97772"/>
    <w:rsid w:val="00D97D71"/>
    <w:rsid w:val="00E00CFD"/>
    <w:rsid w:val="00E10D21"/>
    <w:rsid w:val="00E52FE4"/>
    <w:rsid w:val="00E665D2"/>
    <w:rsid w:val="00E920A2"/>
    <w:rsid w:val="00EE2598"/>
    <w:rsid w:val="00F832C8"/>
    <w:rsid w:val="00F869BD"/>
    <w:rsid w:val="00FA117C"/>
    <w:rsid w:val="00FA4229"/>
    <w:rsid w:val="00FC2AE1"/>
    <w:rsid w:val="00FC51A7"/>
    <w:rsid w:val="00FF4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DB21D"/>
  <w15:chartTrackingRefBased/>
  <w15:docId w15:val="{FA896AF6-FC42-42F7-8144-DA77027A7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3B69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7724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FA42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4229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FA42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4229"/>
    <w:rPr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oter" Target="footer1.xml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6</Pages>
  <Words>172</Words>
  <Characters>982</Characters>
  <Application>Microsoft Office Word</Application>
  <DocSecurity>0</DocSecurity>
  <Lines>8</Lines>
  <Paragraphs>2</Paragraphs>
  <ScaleCrop>false</ScaleCrop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REGHUNANDAN</dc:creator>
  <cp:keywords/>
  <dc:description/>
  <cp:lastModifiedBy>ASHA REGHUNANDAN</cp:lastModifiedBy>
  <cp:revision>103</cp:revision>
  <dcterms:created xsi:type="dcterms:W3CDTF">2023-04-28T18:29:00Z</dcterms:created>
  <dcterms:modified xsi:type="dcterms:W3CDTF">2023-04-30T18:22:00Z</dcterms:modified>
</cp:coreProperties>
</file>